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7A55E" w14:textId="3C404C31" w:rsidR="00144FA3" w:rsidRDefault="00F2297B">
      <w:pPr>
        <w:pStyle w:val="LetterName"/>
      </w:pPr>
      <w:r>
        <w:t>MODIFICATIONS REQUIRED TO SECURE APPROVAL</w:t>
      </w:r>
    </w:p>
    <w:p w14:paraId="79F376CE" w14:textId="1B3C348A" w:rsidR="00144FA3" w:rsidRDefault="00144FA3">
      <w:pPr>
        <w:pStyle w:val="LetterName"/>
      </w:pPr>
    </w:p>
    <w:p w14:paraId="6FB85CD5" w14:textId="77777777" w:rsidR="00144FA3" w:rsidRDefault="00144FA3">
      <w:pPr>
        <w:pStyle w:val="LetterName"/>
      </w:pPr>
    </w:p>
    <w:p w14:paraId="5494726B" w14:textId="77777777" w:rsidR="00144FA3" w:rsidRDefault="00F2297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75CAC1E3" w14:textId="53F33ACC" w:rsidR="00144FA3" w:rsidRDefault="00144FA3">
      <w:pPr>
        <w:pStyle w:val="LetterText-HCG"/>
      </w:pPr>
    </w:p>
    <w:p w14:paraId="7E7D1586" w14:textId="77777777" w:rsidR="00144FA3" w:rsidRDefault="00144FA3">
      <w:pPr>
        <w:pStyle w:val="LetterText-HCG"/>
      </w:pPr>
    </w:p>
    <w:p w14:paraId="1FAFC3D2" w14:textId="77777777" w:rsidR="00144FA3" w:rsidRDefault="00F2297B">
      <w:pPr>
        <w:pStyle w:val="LetterText-HCG"/>
        <w:rPr>
          <w:i/>
          <w:iCs/>
        </w:rPr>
      </w:pPr>
      <w:r>
        <w:rPr>
          <w:i/>
          <w:iCs/>
        </w:rPr>
        <w:t>&lt;Name of Principal Investigator&gt;</w:t>
      </w:r>
    </w:p>
    <w:p w14:paraId="34F818CB" w14:textId="77777777" w:rsidR="00144FA3" w:rsidRDefault="00F2297B">
      <w:pPr>
        <w:pStyle w:val="LetterText-HCG"/>
        <w:rPr>
          <w:i/>
          <w:iCs/>
        </w:rPr>
      </w:pPr>
      <w:r>
        <w:rPr>
          <w:i/>
          <w:iCs/>
        </w:rPr>
        <w:t>&lt;Address of Principal Investigator&gt;</w:t>
      </w:r>
    </w:p>
    <w:p w14:paraId="2CDC04DB" w14:textId="77777777" w:rsidR="00144FA3" w:rsidRDefault="00F2297B">
      <w:pPr>
        <w:pStyle w:val="LetterText-HCG"/>
        <w:rPr>
          <w:i/>
          <w:iCs/>
        </w:rPr>
      </w:pPr>
      <w:r>
        <w:rPr>
          <w:i/>
          <w:iCs/>
        </w:rPr>
        <w:t>&lt;Phone Number of Principal Investigator&gt;</w:t>
      </w:r>
    </w:p>
    <w:p w14:paraId="0FB3089F" w14:textId="77777777" w:rsidR="00144FA3" w:rsidRDefault="00F2297B">
      <w:pPr>
        <w:pStyle w:val="LetterText-HCG"/>
        <w:rPr>
          <w:i/>
          <w:iCs/>
        </w:rPr>
      </w:pPr>
      <w:r>
        <w:rPr>
          <w:i/>
          <w:iCs/>
        </w:rPr>
        <w:t>&lt;Fax Number of Principal Investigator&gt;</w:t>
      </w:r>
    </w:p>
    <w:p w14:paraId="625E850A" w14:textId="77777777" w:rsidR="00144FA3" w:rsidRDefault="00F2297B">
      <w:pPr>
        <w:pStyle w:val="LetterText-HCG"/>
        <w:rPr>
          <w:i/>
          <w:iCs/>
        </w:rPr>
      </w:pPr>
      <w:r>
        <w:rPr>
          <w:i/>
          <w:iCs/>
        </w:rPr>
        <w:t xml:space="preserve">&lt;Email Address of Principal </w:t>
      </w:r>
      <w:r>
        <w:rPr>
          <w:i/>
          <w:iCs/>
        </w:rPr>
        <w:t>Investigator&gt;</w:t>
      </w:r>
    </w:p>
    <w:p w14:paraId="2D2DCA41" w14:textId="77777777" w:rsidR="00144FA3" w:rsidRDefault="00144FA3">
      <w:pPr>
        <w:pStyle w:val="LetterText-HCG"/>
      </w:pPr>
    </w:p>
    <w:p w14:paraId="4654B108" w14:textId="77777777" w:rsidR="00144FA3" w:rsidRDefault="00144FA3">
      <w:pPr>
        <w:pStyle w:val="LetterText-HCG"/>
      </w:pPr>
    </w:p>
    <w:p w14:paraId="5F22C332" w14:textId="50B4E226" w:rsidR="00144FA3" w:rsidRDefault="00F2297B">
      <w:pPr>
        <w:pStyle w:val="LetterText-HCG"/>
      </w:pPr>
      <w:r>
        <w:t xml:space="preserve">Dear </w:t>
      </w:r>
      <w:r>
        <w:rPr>
          <w:i/>
          <w:iCs/>
        </w:rPr>
        <w:t>&lt;Hailing of Principal Investigator&gt;</w:t>
      </w:r>
      <w:r>
        <w:t>:</w:t>
      </w:r>
    </w:p>
    <w:p w14:paraId="557F4BCE" w14:textId="77777777" w:rsidR="00144FA3" w:rsidRDefault="00144FA3">
      <w:pPr>
        <w:pStyle w:val="LetterText-HCG"/>
      </w:pPr>
    </w:p>
    <w:p w14:paraId="08B4CD7F" w14:textId="77777777" w:rsidR="00144FA3" w:rsidRDefault="00144FA3">
      <w:pPr>
        <w:pStyle w:val="LetterText-HCG"/>
      </w:pPr>
    </w:p>
    <w:p w14:paraId="66F14394" w14:textId="44B2120B" w:rsidR="00144FA3" w:rsidRDefault="00F2297B">
      <w:pPr>
        <w:pStyle w:val="LetterText-HCG"/>
      </w:pPr>
      <w:r>
        <w:t xml:space="preserve">On </w:t>
      </w:r>
      <w:r>
        <w:rPr>
          <w:i/>
          <w:iCs/>
        </w:rPr>
        <w:t>&lt;Review Date&gt;</w:t>
      </w:r>
      <w:r>
        <w:t xml:space="preserve"> the IRB reviewed the following protocol: </w:t>
      </w:r>
    </w:p>
    <w:p w14:paraId="6D1B89FA" w14:textId="54892B50" w:rsidR="00144FA3" w:rsidRDefault="00144FA3">
      <w:pPr>
        <w:pStyle w:val="LetterText-HC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6205"/>
      </w:tblGrid>
      <w:tr w:rsidR="00F2297B" w14:paraId="3273AA02" w14:textId="77777777">
        <w:tc>
          <w:tcPr>
            <w:tcW w:w="3145" w:type="dxa"/>
          </w:tcPr>
          <w:p w14:paraId="4616378D" w14:textId="6D7BA644" w:rsidR="00F2297B" w:rsidRDefault="00F2297B" w:rsidP="00F2297B">
            <w:pPr>
              <w:pStyle w:val="LetterText-HCG"/>
              <w:jc w:val="right"/>
            </w:pPr>
            <w:r>
              <w:rPr>
                <w:rFonts w:cs="Arial"/>
                <w:b/>
                <w:bCs/>
              </w:rPr>
              <w:t>Protocol Information</w:t>
            </w:r>
          </w:p>
        </w:tc>
        <w:tc>
          <w:tcPr>
            <w:tcW w:w="6205" w:type="dxa"/>
          </w:tcPr>
          <w:p w14:paraId="0C20B269" w14:textId="3BA67B4F" w:rsidR="00F2297B" w:rsidRDefault="00F2297B" w:rsidP="00F2297B">
            <w:pPr>
              <w:pStyle w:val="LetterText-HCG"/>
              <w:rPr>
                <w:i/>
                <w:iCs/>
              </w:rPr>
            </w:pPr>
            <w:r>
              <w:rPr>
                <w:rFonts w:cs="Arial"/>
                <w:b/>
                <w:bCs/>
                <w:iCs/>
              </w:rPr>
              <w:t>Submission Details</w:t>
            </w:r>
          </w:p>
        </w:tc>
      </w:tr>
      <w:tr w:rsidR="00144FA3" w14:paraId="0C4B7CFD" w14:textId="77777777" w:rsidTr="00F2297B">
        <w:tc>
          <w:tcPr>
            <w:tcW w:w="3145" w:type="dxa"/>
          </w:tcPr>
          <w:p w14:paraId="56E80B99" w14:textId="1372FE48" w:rsidR="00144FA3" w:rsidRDefault="00F2297B">
            <w:pPr>
              <w:pStyle w:val="LetterText-HCG"/>
              <w:jc w:val="right"/>
            </w:pPr>
            <w:r>
              <w:t>Type of Review:</w:t>
            </w:r>
          </w:p>
        </w:tc>
        <w:tc>
          <w:tcPr>
            <w:tcW w:w="6205" w:type="dxa"/>
          </w:tcPr>
          <w:p w14:paraId="1F11E359" w14:textId="1F49AA27" w:rsidR="00144FA3" w:rsidRDefault="00F2297B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Initial, Continuing, or Modification&gt;</w:t>
            </w:r>
          </w:p>
        </w:tc>
      </w:tr>
      <w:tr w:rsidR="00144FA3" w14:paraId="772176F3" w14:textId="77777777" w:rsidTr="00F2297B">
        <w:tc>
          <w:tcPr>
            <w:tcW w:w="3145" w:type="dxa"/>
          </w:tcPr>
          <w:p w14:paraId="6E3B55AB" w14:textId="68114B78" w:rsidR="00144FA3" w:rsidRDefault="00F2297B">
            <w:pPr>
              <w:pStyle w:val="LetterText-HCG"/>
              <w:jc w:val="right"/>
            </w:pPr>
            <w:r>
              <w:t>Title:</w:t>
            </w:r>
          </w:p>
        </w:tc>
        <w:tc>
          <w:tcPr>
            <w:tcW w:w="6205" w:type="dxa"/>
          </w:tcPr>
          <w:p w14:paraId="75527362" w14:textId="77777777" w:rsidR="00144FA3" w:rsidRDefault="00144FA3">
            <w:pPr>
              <w:pStyle w:val="LetterText-HCG"/>
              <w:rPr>
                <w:i/>
                <w:iCs/>
              </w:rPr>
            </w:pPr>
          </w:p>
        </w:tc>
      </w:tr>
      <w:tr w:rsidR="00144FA3" w14:paraId="21AEEA2F" w14:textId="77777777" w:rsidTr="00F2297B">
        <w:tc>
          <w:tcPr>
            <w:tcW w:w="3145" w:type="dxa"/>
          </w:tcPr>
          <w:p w14:paraId="3579FC7A" w14:textId="7A89285C" w:rsidR="00144FA3" w:rsidRDefault="00F2297B">
            <w:pPr>
              <w:pStyle w:val="LetterText-HCG"/>
              <w:jc w:val="right"/>
            </w:pPr>
            <w:r>
              <w:t>Investigator:</w:t>
            </w:r>
          </w:p>
        </w:tc>
        <w:tc>
          <w:tcPr>
            <w:tcW w:w="6205" w:type="dxa"/>
          </w:tcPr>
          <w:p w14:paraId="23D79D01" w14:textId="77777777" w:rsidR="00144FA3" w:rsidRDefault="00144FA3">
            <w:pPr>
              <w:pStyle w:val="LetterText-HCG"/>
              <w:rPr>
                <w:i/>
                <w:iCs/>
              </w:rPr>
            </w:pPr>
          </w:p>
        </w:tc>
      </w:tr>
      <w:tr w:rsidR="00144FA3" w14:paraId="61DEAF1D" w14:textId="77777777" w:rsidTr="00F2297B">
        <w:tc>
          <w:tcPr>
            <w:tcW w:w="3145" w:type="dxa"/>
          </w:tcPr>
          <w:p w14:paraId="4BB60F2C" w14:textId="7ADE5598" w:rsidR="00144FA3" w:rsidRDefault="00F2297B">
            <w:pPr>
              <w:pStyle w:val="LetterText-HCG"/>
              <w:jc w:val="right"/>
            </w:pPr>
            <w:r>
              <w:t>IRB ID:</w:t>
            </w:r>
          </w:p>
        </w:tc>
        <w:tc>
          <w:tcPr>
            <w:tcW w:w="6205" w:type="dxa"/>
          </w:tcPr>
          <w:p w14:paraId="2270F11D" w14:textId="77777777" w:rsidR="00144FA3" w:rsidRDefault="00144FA3">
            <w:pPr>
              <w:pStyle w:val="LetterText-HCG"/>
              <w:rPr>
                <w:i/>
                <w:iCs/>
              </w:rPr>
            </w:pPr>
          </w:p>
        </w:tc>
      </w:tr>
      <w:tr w:rsidR="00144FA3" w14:paraId="380C6B37" w14:textId="77777777" w:rsidTr="00F2297B">
        <w:tc>
          <w:tcPr>
            <w:tcW w:w="3145" w:type="dxa"/>
          </w:tcPr>
          <w:p w14:paraId="78A80795" w14:textId="3E8691F1" w:rsidR="00144FA3" w:rsidRDefault="00F2297B">
            <w:pPr>
              <w:pStyle w:val="LetterText-HCG"/>
              <w:jc w:val="right"/>
            </w:pPr>
            <w:r>
              <w:t>Funding:</w:t>
            </w:r>
          </w:p>
        </w:tc>
        <w:tc>
          <w:tcPr>
            <w:tcW w:w="6205" w:type="dxa"/>
          </w:tcPr>
          <w:p w14:paraId="6137E300" w14:textId="4B99AFC7" w:rsidR="00144FA3" w:rsidRDefault="00F2297B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:rsidR="00144FA3" w14:paraId="10F2BA66" w14:textId="77777777" w:rsidTr="00F2297B">
        <w:tc>
          <w:tcPr>
            <w:tcW w:w="3145" w:type="dxa"/>
          </w:tcPr>
          <w:p w14:paraId="51D8993E" w14:textId="61F94E57" w:rsidR="00144FA3" w:rsidRDefault="00F2297B">
            <w:pPr>
              <w:pStyle w:val="LetterText-HCG"/>
              <w:jc w:val="right"/>
            </w:pPr>
            <w:r>
              <w:t>Grant Title:</w:t>
            </w:r>
          </w:p>
        </w:tc>
        <w:tc>
          <w:tcPr>
            <w:tcW w:w="6205" w:type="dxa"/>
          </w:tcPr>
          <w:p w14:paraId="7D7BC99E" w14:textId="343F52C5" w:rsidR="00144FA3" w:rsidRDefault="00F2297B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:rsidR="00144FA3" w14:paraId="70BC141A" w14:textId="77777777" w:rsidTr="00F2297B">
        <w:tc>
          <w:tcPr>
            <w:tcW w:w="3145" w:type="dxa"/>
          </w:tcPr>
          <w:p w14:paraId="5FB3B3BC" w14:textId="7C57305F" w:rsidR="00144FA3" w:rsidRDefault="00F2297B">
            <w:pPr>
              <w:pStyle w:val="LetterText-HCG"/>
              <w:jc w:val="right"/>
            </w:pPr>
            <w:r>
              <w:t>Grant ID:</w:t>
            </w:r>
          </w:p>
        </w:tc>
        <w:tc>
          <w:tcPr>
            <w:tcW w:w="6205" w:type="dxa"/>
          </w:tcPr>
          <w:p w14:paraId="0C032C03" w14:textId="37E7A06D" w:rsidR="00144FA3" w:rsidRDefault="00F2297B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:rsidR="00144FA3" w14:paraId="4409C09E" w14:textId="77777777" w:rsidTr="00F2297B">
        <w:tc>
          <w:tcPr>
            <w:tcW w:w="3145" w:type="dxa"/>
          </w:tcPr>
          <w:p w14:paraId="6AD8AE37" w14:textId="4C024F70" w:rsidR="00144FA3" w:rsidRDefault="00F2297B">
            <w:pPr>
              <w:pStyle w:val="LetterText-HCG"/>
              <w:jc w:val="right"/>
            </w:pPr>
            <w:r>
              <w:t>IND, IDE or HDE:</w:t>
            </w:r>
          </w:p>
        </w:tc>
        <w:tc>
          <w:tcPr>
            <w:tcW w:w="6205" w:type="dxa"/>
          </w:tcPr>
          <w:p w14:paraId="15A05C83" w14:textId="0FAE4D5D" w:rsidR="00144FA3" w:rsidRDefault="00F2297B">
            <w:pPr>
              <w:pStyle w:val="LetterText-HCG"/>
              <w:rPr>
                <w:i/>
                <w:iCs/>
              </w:rPr>
            </w:pPr>
            <w:r>
              <w:rPr>
                <w:i/>
                <w:iCs/>
              </w:rPr>
              <w:t>&lt;Indicate “None” if there is none.&gt;</w:t>
            </w:r>
          </w:p>
        </w:tc>
      </w:tr>
      <w:tr w:rsidR="00144FA3" w14:paraId="3C194F53" w14:textId="77777777" w:rsidTr="00F2297B">
        <w:tc>
          <w:tcPr>
            <w:tcW w:w="3145" w:type="dxa"/>
          </w:tcPr>
          <w:p w14:paraId="0E8C9C7C" w14:textId="2CDA9BD0" w:rsidR="00144FA3" w:rsidRDefault="00F2297B">
            <w:pPr>
              <w:pStyle w:val="LetterText-HCG"/>
              <w:jc w:val="right"/>
            </w:pPr>
            <w:r>
              <w:t>Documents Reviewed:</w:t>
            </w:r>
          </w:p>
        </w:tc>
        <w:tc>
          <w:tcPr>
            <w:tcW w:w="6205" w:type="dxa"/>
          </w:tcPr>
          <w:p w14:paraId="435C042F" w14:textId="77777777" w:rsidR="00144FA3" w:rsidRDefault="00144FA3">
            <w:pPr>
              <w:pStyle w:val="LetterText-HCG"/>
            </w:pPr>
          </w:p>
        </w:tc>
      </w:tr>
    </w:tbl>
    <w:p w14:paraId="7BA93ECA" w14:textId="1AD797CF" w:rsidR="00144FA3" w:rsidRDefault="00144FA3">
      <w:pPr>
        <w:pStyle w:val="LetterText-HCG"/>
      </w:pPr>
    </w:p>
    <w:p w14:paraId="5BE7A0A3" w14:textId="644E80DF" w:rsidR="00144FA3" w:rsidRDefault="00F2297B">
      <w:pPr>
        <w:pStyle w:val="LetterText-HCG"/>
      </w:pPr>
      <w:r>
        <w:t xml:space="preserve">The IRB determined that </w:t>
      </w:r>
      <w:r>
        <w:t>modifications are required to approve the protocol. The modifications required and their reasons are listed here:</w:t>
      </w:r>
    </w:p>
    <w:p w14:paraId="0B56C7CB" w14:textId="7FA624CC" w:rsidR="00144FA3" w:rsidRDefault="00144FA3">
      <w:pPr>
        <w:pStyle w:val="LetterText-HC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144FA3" w14:paraId="5BD9A897" w14:textId="77777777">
        <w:tc>
          <w:tcPr>
            <w:tcW w:w="2500" w:type="pct"/>
          </w:tcPr>
          <w:p w14:paraId="2899EAC5" w14:textId="75C58610" w:rsidR="00144FA3" w:rsidRDefault="00F2297B">
            <w:pPr>
              <w:pStyle w:val="LetterText-HCG"/>
              <w:jc w:val="center"/>
            </w:pPr>
            <w:r>
              <w:t>Required Change</w:t>
            </w:r>
          </w:p>
        </w:tc>
        <w:tc>
          <w:tcPr>
            <w:tcW w:w="2500" w:type="pct"/>
          </w:tcPr>
          <w:p w14:paraId="33D05F02" w14:textId="7E2416C0" w:rsidR="00144FA3" w:rsidRDefault="00F2297B">
            <w:pPr>
              <w:pStyle w:val="LetterText-HCG"/>
              <w:jc w:val="center"/>
              <w:rPr>
                <w:i/>
                <w:iCs/>
              </w:rPr>
            </w:pPr>
            <w:r>
              <w:t>Reason for Change</w:t>
            </w:r>
          </w:p>
        </w:tc>
      </w:tr>
      <w:tr w:rsidR="00144FA3" w14:paraId="0980413F" w14:textId="77777777">
        <w:tc>
          <w:tcPr>
            <w:tcW w:w="2500" w:type="pct"/>
          </w:tcPr>
          <w:p w14:paraId="5F6BC9E9" w14:textId="77777777" w:rsidR="00144FA3" w:rsidRDefault="00144FA3">
            <w:pPr>
              <w:pStyle w:val="LetterText-HCG"/>
            </w:pPr>
          </w:p>
        </w:tc>
        <w:tc>
          <w:tcPr>
            <w:tcW w:w="2500" w:type="pct"/>
          </w:tcPr>
          <w:p w14:paraId="452DCF8E" w14:textId="77777777" w:rsidR="00144FA3" w:rsidRDefault="00144FA3">
            <w:pPr>
              <w:pStyle w:val="LetterText-HCG"/>
            </w:pPr>
          </w:p>
        </w:tc>
      </w:tr>
    </w:tbl>
    <w:p w14:paraId="4DB14385" w14:textId="24783077" w:rsidR="00144FA3" w:rsidRDefault="00144FA3">
      <w:pPr>
        <w:pStyle w:val="LetterText-HCG"/>
      </w:pPr>
    </w:p>
    <w:p w14:paraId="4FA3FFBF" w14:textId="77777777" w:rsidR="00144FA3" w:rsidRDefault="00F2297B">
      <w:pPr>
        <w:pStyle w:val="LetterText-HCG"/>
      </w:pPr>
      <w:r>
        <w:t>Please submit:</w:t>
      </w:r>
    </w:p>
    <w:p w14:paraId="61971FD2" w14:textId="1144B3FE" w:rsidR="00144FA3" w:rsidRDefault="00F2297B">
      <w:pPr>
        <w:pStyle w:val="LetterText-HCG"/>
        <w:numPr>
          <w:ilvl w:val="0"/>
          <w:numId w:val="1"/>
        </w:numPr>
      </w:pPr>
      <w:r>
        <w:t xml:space="preserve">A letter with a point-by-point response to the above changes indicating whether you </w:t>
      </w:r>
      <w:r>
        <w:t>agree or do not agree with each requested change.</w:t>
      </w:r>
    </w:p>
    <w:p w14:paraId="7DACA888" w14:textId="5B2AE7D5" w:rsidR="00144FA3" w:rsidRDefault="00F2297B">
      <w:pPr>
        <w:pStyle w:val="LetterText-HCG"/>
        <w:numPr>
          <w:ilvl w:val="0"/>
          <w:numId w:val="1"/>
        </w:numPr>
      </w:pPr>
      <w:r>
        <w:t>A copy of all revised documents in “Tracked Changes” format or similarly notated to indicate what changes were made.</w:t>
      </w:r>
    </w:p>
    <w:p w14:paraId="63CA632A" w14:textId="3BFECCED" w:rsidR="00144FA3" w:rsidRDefault="00F2297B">
      <w:pPr>
        <w:pStyle w:val="LetterText-HCG"/>
        <w:numPr>
          <w:ilvl w:val="0"/>
          <w:numId w:val="1"/>
        </w:numPr>
      </w:pPr>
      <w:r>
        <w:t>A “clean” copy of all revised and requested additional documents.</w:t>
      </w:r>
    </w:p>
    <w:p w14:paraId="262DE50F" w14:textId="77777777" w:rsidR="00144FA3" w:rsidRDefault="00144FA3">
      <w:pPr>
        <w:pStyle w:val="LetterText-HCG"/>
      </w:pPr>
    </w:p>
    <w:p w14:paraId="664B228A" w14:textId="7935F611" w:rsidR="00144FA3" w:rsidRDefault="00F2297B">
      <w:pPr>
        <w:pStyle w:val="LetterText-HCG"/>
      </w:pPr>
      <w:r>
        <w:t>If a response is not r</w:t>
      </w:r>
      <w:r>
        <w:t xml:space="preserve">eceived by close of business on </w:t>
      </w:r>
      <w:r>
        <w:rPr>
          <w:i/>
          <w:iCs/>
        </w:rPr>
        <w:t>&lt;Response Deadline Date&gt;</w:t>
      </w:r>
      <w:r>
        <w:t>, the IRB will withdraw this offer.</w:t>
      </w:r>
    </w:p>
    <w:p w14:paraId="16153409" w14:textId="77777777" w:rsidR="00144FA3" w:rsidRDefault="00144FA3">
      <w:pPr>
        <w:pStyle w:val="LetterText-HCG"/>
      </w:pPr>
    </w:p>
    <w:p w14:paraId="6B78F1A1" w14:textId="1DCC48A3" w:rsidR="00144FA3" w:rsidRDefault="00F2297B">
      <w:pPr>
        <w:pStyle w:val="LetterText-HCG"/>
      </w:pPr>
      <w:r>
        <w:t>Should you disagree with these requested changes, your response will be reviewed by the convened IRB. At your request, you can respond in person to the IRB.</w:t>
      </w:r>
    </w:p>
    <w:p w14:paraId="410B5F2B" w14:textId="77777777" w:rsidR="00144FA3" w:rsidRDefault="00144FA3">
      <w:pPr>
        <w:pStyle w:val="LetterText-HCG"/>
      </w:pPr>
    </w:p>
    <w:p w14:paraId="19DAA41A" w14:textId="77777777" w:rsidR="00144FA3" w:rsidRDefault="00F2297B">
      <w:pPr>
        <w:pStyle w:val="LetterText-HCG"/>
      </w:pPr>
      <w:r>
        <w:t>Since</w:t>
      </w:r>
      <w:r>
        <w:t>rely,</w:t>
      </w:r>
    </w:p>
    <w:p w14:paraId="73D64199" w14:textId="18D6E71E" w:rsidR="00144FA3" w:rsidRDefault="00F2297B">
      <w:pPr>
        <w:pStyle w:val="LetterText-HCG"/>
      </w:pPr>
      <w:r>
        <w:t>IRB Manager</w:t>
      </w:r>
    </w:p>
    <w:p w14:paraId="076D246C" w14:textId="77777777" w:rsidR="00144FA3" w:rsidRDefault="00144FA3">
      <w:pPr>
        <w:pStyle w:val="LetterText-HCG"/>
      </w:pPr>
    </w:p>
    <w:p w14:paraId="31E81554" w14:textId="01AB5EFA" w:rsidR="00144FA3" w:rsidRDefault="00F2297B">
      <w:pPr>
        <w:pStyle w:val="LetterText-HCG"/>
      </w:pPr>
      <w:r>
        <w:t xml:space="preserve">cc: </w:t>
      </w:r>
      <w:r>
        <w:rPr>
          <w:i/>
          <w:iCs/>
        </w:rPr>
        <w:t>&lt;Protocol Contact&gt;</w:t>
      </w:r>
    </w:p>
    <w:sectPr w:rsidR="00144F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3E6D9" w14:textId="77777777" w:rsidR="00474563" w:rsidRDefault="00474563" w:rsidP="00474563">
      <w:r>
        <w:separator/>
      </w:r>
    </w:p>
  </w:endnote>
  <w:endnote w:type="continuationSeparator" w:id="0">
    <w:p w14:paraId="2BA820A4" w14:textId="77777777" w:rsidR="00474563" w:rsidRDefault="00474563" w:rsidP="00474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998AC" w14:textId="77777777" w:rsidR="00144FA3" w:rsidRDefault="00144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8A619" w14:textId="31F41194" w:rsidR="00144FA3" w:rsidRDefault="00F2297B">
    <w:pPr>
      <w:pStyle w:val="Footer"/>
      <w:ind w:firstLine="3600"/>
      <w:rPr>
        <w:rFonts w:ascii="Arial" w:hAnsi="Arial" w:cs="Arial"/>
        <w:sz w:val="18"/>
        <w:szCs w:val="18"/>
      </w:rPr>
    </w:pPr>
    <w:r>
      <w:rPr>
        <w:sz w:val="16"/>
        <w:szCs w:val="16"/>
      </w:rPr>
      <w:tab/>
      <w:t xml:space="preserve">Page </w:t>
    </w:r>
    <w:r>
      <w:rPr>
        <w:b/>
        <w:bCs/>
        <w:sz w:val="16"/>
        <w:szCs w:val="16"/>
      </w:rPr>
      <w:fldChar w:fldCharType="begin"/>
    </w:r>
    <w:r>
      <w:rPr>
        <w:b/>
        <w:bCs/>
        <w:sz w:val="16"/>
        <w:szCs w:val="16"/>
      </w:rPr>
      <w:instrText xml:space="preserve"> PAGE  \* Arabic  \* MERGEFORMAT </w:instrText>
    </w:r>
    <w:r>
      <w:rPr>
        <w:b/>
        <w:bCs/>
        <w:sz w:val="16"/>
        <w:szCs w:val="16"/>
      </w:rPr>
      <w:fldChar w:fldCharType="separate"/>
    </w:r>
    <w:r>
      <w:rPr>
        <w:b/>
        <w:bCs/>
        <w:noProof/>
        <w:sz w:val="16"/>
        <w:szCs w:val="16"/>
      </w:rPr>
      <w:t>1</w:t>
    </w:r>
    <w:r>
      <w:rPr>
        <w:b/>
        <w:bCs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bCs/>
        <w:sz w:val="16"/>
        <w:szCs w:val="16"/>
      </w:rPr>
      <w:fldChar w:fldCharType="begin"/>
    </w:r>
    <w:r>
      <w:rPr>
        <w:b/>
        <w:bCs/>
        <w:sz w:val="16"/>
        <w:szCs w:val="16"/>
      </w:rPr>
      <w:instrText xml:space="preserve"> NUMPAGES  \* Arabic  \* MERGEFORMAT </w:instrText>
    </w:r>
    <w:r>
      <w:rPr>
        <w:b/>
        <w:bCs/>
        <w:sz w:val="16"/>
        <w:szCs w:val="16"/>
      </w:rPr>
      <w:fldChar w:fldCharType="separate"/>
    </w:r>
    <w:r>
      <w:rPr>
        <w:b/>
        <w:bCs/>
        <w:noProof/>
        <w:sz w:val="16"/>
        <w:szCs w:val="16"/>
      </w:rPr>
      <w:t>2</w:t>
    </w:r>
    <w:r>
      <w:rPr>
        <w:b/>
        <w:bCs/>
        <w:sz w:val="16"/>
        <w:szCs w:val="16"/>
      </w:rPr>
      <w:fldChar w:fldCharType="end"/>
    </w:r>
    <w:r>
      <w:tab/>
    </w:r>
    <w:r>
      <w:rPr>
        <w:sz w:val="16"/>
        <w:szCs w:val="16"/>
      </w:rPr>
      <w:t xml:space="preserve">Template Revision Date: </w:t>
    </w:r>
    <w:r>
      <w:rPr>
        <w:rFonts w:ascii="Arial" w:hAnsi="Arial" w:cs="Arial"/>
        <w:sz w:val="18"/>
        <w:szCs w:val="18"/>
      </w:rPr>
      <w:t>December 9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6003" w14:textId="77777777" w:rsidR="00144FA3" w:rsidRDefault="00144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69CF2" w14:textId="77777777" w:rsidR="00474563" w:rsidRDefault="00474563" w:rsidP="00474563">
      <w:r>
        <w:separator/>
      </w:r>
    </w:p>
  </w:footnote>
  <w:footnote w:type="continuationSeparator" w:id="0">
    <w:p w14:paraId="55B7FADB" w14:textId="77777777" w:rsidR="00474563" w:rsidRDefault="00474563" w:rsidP="004745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0491F" w14:textId="77777777" w:rsidR="00144FA3" w:rsidRDefault="00144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F7903" w14:textId="77777777" w:rsidR="00144FA3" w:rsidRDefault="00144F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71824" w14:textId="77777777" w:rsidR="00144FA3" w:rsidRDefault="00144F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E333C"/>
    <w:multiLevelType w:val="hybridMultilevel"/>
    <w:tmpl w:val="8924A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038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zQxNDAxNzS3NDBW0lEKTi0uzszPAykwrAUAamR3diwAAAA="/>
  </w:docVars>
  <w:rsids>
    <w:rsidRoot w:val="00474563"/>
    <w:rsid w:val="00057B04"/>
    <w:rsid w:val="00144FA3"/>
    <w:rsid w:val="00150819"/>
    <w:rsid w:val="00205636"/>
    <w:rsid w:val="002A792E"/>
    <w:rsid w:val="002C5DF3"/>
    <w:rsid w:val="002F2BAF"/>
    <w:rsid w:val="003223A6"/>
    <w:rsid w:val="003410E9"/>
    <w:rsid w:val="00354A57"/>
    <w:rsid w:val="003C1A50"/>
    <w:rsid w:val="00474563"/>
    <w:rsid w:val="00530E9C"/>
    <w:rsid w:val="00766BEC"/>
    <w:rsid w:val="00771D9D"/>
    <w:rsid w:val="00791348"/>
    <w:rsid w:val="00860FC1"/>
    <w:rsid w:val="00A17478"/>
    <w:rsid w:val="00A35114"/>
    <w:rsid w:val="00BC27CC"/>
    <w:rsid w:val="00C71FA8"/>
    <w:rsid w:val="00DE0A5C"/>
    <w:rsid w:val="00ED192D"/>
    <w:rsid w:val="00ED4944"/>
    <w:rsid w:val="00F21FDD"/>
    <w:rsid w:val="00F2297B"/>
    <w:rsid w:val="28A4E929"/>
    <w:rsid w:val="2EC9AEDF"/>
    <w:rsid w:val="4475E4F5"/>
    <w:rsid w:val="47A6E463"/>
    <w:rsid w:val="4D48EB3B"/>
    <w:rsid w:val="6AF991E2"/>
    <w:rsid w:val="7348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47C00"/>
  <w15:chartTrackingRefBased/>
  <w15:docId w15:val="{F039A414-6DEA-495D-954C-D81134E2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LetterText-HCG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tterText-HCGChar">
    <w:name w:val="Letter Text - HCG Char"/>
    <w:basedOn w:val="FooterChar"/>
    <w:link w:val="LetterText-HCG"/>
    <w:rPr>
      <w:rFonts w:ascii="Arial" w:hAnsi="Arial"/>
    </w:rPr>
  </w:style>
  <w:style w:type="paragraph" w:customStyle="1" w:styleId="LetterTextwithItalics-HCG">
    <w:name w:val="Letter Text with Italics - HCG"/>
    <w:basedOn w:val="LetterText-HCG"/>
    <w:link w:val="LetterTextwithItalics-HCGChar"/>
    <w:qFormat/>
    <w:rPr>
      <w:i/>
    </w:rPr>
  </w:style>
  <w:style w:type="paragraph" w:customStyle="1" w:styleId="LetterName">
    <w:name w:val="Letter Name"/>
    <w:basedOn w:val="LetterText-HCG"/>
    <w:link w:val="LetterNameChar"/>
    <w:qFormat/>
    <w:pPr>
      <w:jc w:val="center"/>
    </w:pPr>
    <w:rPr>
      <w:caps/>
    </w:rPr>
  </w:style>
  <w:style w:type="character" w:customStyle="1" w:styleId="LetterTextwithItalics-HCGChar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customStyle="1" w:styleId="LetterNameChar">
    <w:name w:val="Letter Name Char"/>
    <w:basedOn w:val="LetterText-HCGChar"/>
    <w:link w:val="LetterName"/>
    <w:rPr>
      <w:rFonts w:ascii="Arial" w:hAnsi="Arial"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461B3-6A3E-41F7-9713-3348CEF383E0}"/>
</file>

<file path=customXml/itemProps3.xml><?xml version="1.0" encoding="utf-8"?>
<ds:datastoreItem xmlns:ds="http://schemas.openxmlformats.org/officeDocument/2006/customXml" ds:itemID="{4583F2B3-037C-44DB-B08D-E6F378EEF829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8c515ec7-3e6c-4e38-8eb4-62fcbe95786e"/>
    <ds:schemaRef ds:uri="07b1ed27-4a09-479f-8bd2-5a0f6f9bbe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1</Words>
  <Characters>1321</Characters>
  <Application>Microsoft Office Word</Application>
  <DocSecurity>0</DocSecurity>
  <Lines>11</Lines>
  <Paragraphs>3</Paragraphs>
  <ScaleCrop>false</ScaleCrop>
  <Company>
  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Jocelyn Isley</cp:lastModifiedBy>
  <cp:revision>24</cp:revision>
  <dcterms:created xsi:type="dcterms:W3CDTF">2022-07-27T20:52:00Z</dcterms:created>
  <dcterms:modified xsi:type="dcterms:W3CDTF">2022-12-19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ee4d21681512f762c4b5a0cc106a317eba411b948c7f3078c14469075722e818</vt:lpwstr>
  </property>
  <property fmtid="{D5CDD505-2E9C-101B-9397-08002B2CF9AE}" pid="4" name="Order">
    <vt:r8>2702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